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909434" w14:textId="77777777" w:rsidR="00B95BC8" w:rsidRDefault="00B95BC8" w:rsidP="00B95BC8">
      <w:pPr>
        <w:pStyle w:val="ListParagraph"/>
        <w:numPr>
          <w:ilvl w:val="0"/>
          <w:numId w:val="1"/>
        </w:numPr>
      </w:pPr>
      <w:r>
        <w:t>intro 1</w:t>
      </w:r>
    </w:p>
    <w:p w14:paraId="4DB78BE4" w14:textId="77777777" w:rsidR="00B95BC8" w:rsidRDefault="00B95BC8" w:rsidP="00B95BC8">
      <w:pPr>
        <w:pStyle w:val="ListParagraph"/>
        <w:numPr>
          <w:ilvl w:val="0"/>
          <w:numId w:val="1"/>
        </w:numPr>
      </w:pPr>
      <w:proofErr w:type="spellStart"/>
      <w:r>
        <w:t>tdf</w:t>
      </w:r>
      <w:proofErr w:type="spellEnd"/>
      <w:r>
        <w:t xml:space="preserve"> 1,5</w:t>
      </w:r>
    </w:p>
    <w:p w14:paraId="32AA9BFE" w14:textId="77777777" w:rsidR="00B95BC8" w:rsidRDefault="00B95BC8" w:rsidP="00B95BC8">
      <w:pPr>
        <w:pStyle w:val="ListParagraph"/>
        <w:numPr>
          <w:ilvl w:val="0"/>
          <w:numId w:val="1"/>
        </w:numPr>
      </w:pPr>
      <w:proofErr w:type="spellStart"/>
      <w:r>
        <w:t>beh</w:t>
      </w:r>
      <w:proofErr w:type="spellEnd"/>
      <w:r>
        <w:t xml:space="preserve"> 1,5</w:t>
      </w:r>
    </w:p>
    <w:p w14:paraId="68F76A03" w14:textId="77777777" w:rsidR="00B95BC8" w:rsidRDefault="00B95BC8" w:rsidP="00B95BC8">
      <w:pPr>
        <w:pStyle w:val="ListParagraph"/>
        <w:numPr>
          <w:ilvl w:val="0"/>
          <w:numId w:val="1"/>
        </w:numPr>
      </w:pPr>
      <w:r>
        <w:t>stress 1,5</w:t>
      </w:r>
    </w:p>
    <w:p w14:paraId="14F34E0E" w14:textId="77777777" w:rsidR="00B95BC8" w:rsidRDefault="00B95BC8" w:rsidP="00B95BC8">
      <w:pPr>
        <w:pStyle w:val="ListParagraph"/>
        <w:numPr>
          <w:ilvl w:val="0"/>
          <w:numId w:val="1"/>
        </w:numPr>
      </w:pPr>
      <w:r>
        <w:t>methodology 0,5</w:t>
      </w:r>
    </w:p>
    <w:p w14:paraId="67857EB0" w14:textId="77777777" w:rsidR="00B95BC8" w:rsidRDefault="00B95BC8" w:rsidP="00B95BC8">
      <w:pPr>
        <w:pStyle w:val="ListParagraph"/>
        <w:numPr>
          <w:ilvl w:val="0"/>
          <w:numId w:val="1"/>
        </w:numPr>
      </w:pPr>
      <w:r>
        <w:t>stress test scenarios 1</w:t>
      </w:r>
    </w:p>
    <w:p w14:paraId="27F78A71" w14:textId="77777777" w:rsidR="00B95BC8" w:rsidRDefault="00B95BC8" w:rsidP="00B95BC8">
      <w:pPr>
        <w:pStyle w:val="ListParagraph"/>
        <w:numPr>
          <w:ilvl w:val="0"/>
          <w:numId w:val="1"/>
        </w:numPr>
      </w:pPr>
      <w:r>
        <w:t>data desc 0,5</w:t>
      </w:r>
    </w:p>
    <w:p w14:paraId="774A5161" w14:textId="77777777" w:rsidR="00B95BC8" w:rsidRDefault="00B95BC8" w:rsidP="00B95BC8">
      <w:pPr>
        <w:pStyle w:val="ListParagraph"/>
        <w:numPr>
          <w:ilvl w:val="0"/>
          <w:numId w:val="1"/>
        </w:numPr>
      </w:pPr>
      <w:r>
        <w:t>data analysis 2,5</w:t>
      </w:r>
    </w:p>
    <w:p w14:paraId="7EB83485" w14:textId="77777777" w:rsidR="00B95BC8" w:rsidRDefault="00B95BC8" w:rsidP="00B95BC8">
      <w:pPr>
        <w:pStyle w:val="ListParagraph"/>
        <w:numPr>
          <w:ilvl w:val="0"/>
          <w:numId w:val="1"/>
        </w:numPr>
      </w:pPr>
      <w:r>
        <w:t>results 1</w:t>
      </w:r>
    </w:p>
    <w:p w14:paraId="1F611591" w14:textId="23B1FB95" w:rsidR="00705F38" w:rsidRDefault="00B95BC8" w:rsidP="00B95BC8">
      <w:pPr>
        <w:pStyle w:val="ListParagraph"/>
        <w:numPr>
          <w:ilvl w:val="0"/>
          <w:numId w:val="1"/>
        </w:numPr>
      </w:pPr>
      <w:r>
        <w:t>conclusions 1</w:t>
      </w:r>
    </w:p>
    <w:sectPr w:rsidR="00705F38" w:rsidSect="004909DC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962F1"/>
    <w:multiLevelType w:val="hybridMultilevel"/>
    <w:tmpl w:val="27E85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Nzc0NrQwN7Y0MLFQ0lEKTi0uzszPAykwrAUAgEax3ywAAAA="/>
  </w:docVars>
  <w:rsids>
    <w:rsidRoot w:val="008411A5"/>
    <w:rsid w:val="004909DC"/>
    <w:rsid w:val="00705F38"/>
    <w:rsid w:val="008411A5"/>
    <w:rsid w:val="00B95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15C21D9B-6494-476D-BD9A-DB78354F2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B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mo Jokela</dc:creator>
  <cp:keywords/>
  <dc:description/>
  <cp:lastModifiedBy>Jarmo Jokela</cp:lastModifiedBy>
  <cp:revision>2</cp:revision>
  <dcterms:created xsi:type="dcterms:W3CDTF">2020-11-09T06:32:00Z</dcterms:created>
  <dcterms:modified xsi:type="dcterms:W3CDTF">2020-11-09T06:33:00Z</dcterms:modified>
</cp:coreProperties>
</file>